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Karachi</w:t>
      </w:r>
    </w:p>
    <w:bookmarkStart w:id="21" w:name="X3ec253d2a769daef9ab29d43db2d876c3c64465"/>
    <w:p>
      <w:pPr>
        <w:pStyle w:val="Heading1"/>
      </w:pPr>
      <w:r>
        <w:t xml:space="preserve">Internship Application Letter for Environmental Engine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br/>
      </w:r>
      <w:r>
        <w:br/>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rachi, Sindh, Pakistan</w:t>
      </w:r>
    </w:p>
    <w:p>
      <w:pPr>
        <w:pStyle w:val="BodyText"/>
      </w:pPr>
      <w:r>
        <w:br/>
      </w:r>
      <w:r>
        <w:br/>
      </w:r>
    </w:p>
    <w:bookmarkStart w:id="20" w:name="X638a90b52dfbe2ae7a58c4e0b61a87a8b0980e6"/>
    <w:p>
      <w:pPr>
        <w:pStyle w:val="Heading2"/>
      </w:pPr>
      <w:r>
        <w:t xml:space="preserve">Subject: Application for Environmental Engineering Internship</w:t>
      </w:r>
    </w:p>
    <w:p>
      <w:pPr>
        <w:pStyle w:val="FirstParagraph"/>
      </w:pPr>
      <w:r>
        <w:t xml:space="preserve">To the Esteemed Hiring Committee,</w:t>
      </w:r>
    </w:p>
    <w:p>
      <w:pPr>
        <w:pStyle w:val="BodyText"/>
      </w:pPr>
      <w:r>
        <w:t xml:space="preserve">I am writing to express my enthusiastic interest in the Environmental Engineer Internship position at [Company Name] in Karachi, Pakistan, as advertised on [Platform where job was posted - e.g., LinkedIn, company website]. As a dedicated and technically proficient final-year Environmental Engineering student at the National University of Sciences &amp; Technology (NUST) Islamabad with a deep commitment to sustainable development in Pakistan, I am confident that my academic foundation, practical skills, and profound passion for addressing Karachi's unique environmental challenges make me an ideal candidate for this</w:t>
      </w:r>
      <w:r>
        <w:t xml:space="preserve"> </w:t>
      </w:r>
      <w:r>
        <w:rPr>
          <w:bCs/>
          <w:b/>
        </w:rPr>
        <w:t xml:space="preserve">Internship Application Letter</w:t>
      </w:r>
      <w:r>
        <w:t xml:space="preserve"> </w:t>
      </w:r>
      <w:r>
        <w:t xml:space="preserve">opportunity.</w:t>
      </w:r>
    </w:p>
    <w:p>
      <w:pPr>
        <w:pStyle w:val="BodyText"/>
      </w:pPr>
      <w:r>
        <w:t xml:space="preserve">Karachi, as Pakistan's economic powerhouse and largest metropolitan city, faces unprecedented environmental pressures. From the critical need to manage the Malir River pollution impacting 12 million residents to mitigating air quality crises in industrial zones like Korangi and tackling waste management bottlenecks across its sprawling neighborhoods, Karachi demands innovative engineering solutions grounded in local context. My academic journey has been intentionally focused on these very issues through coursework including</w:t>
      </w:r>
      <w:r>
        <w:t xml:space="preserve"> </w:t>
      </w:r>
      <w:r>
        <w:rPr>
          <w:iCs/>
          <w:i/>
        </w:rPr>
        <w:t xml:space="preserve">Urban Water Management Systems, Solid Waste Engineering, Air Quality Assessment &amp; Control</w:t>
      </w:r>
      <w:r>
        <w:t xml:space="preserve">, and</w:t>
      </w:r>
      <w:r>
        <w:t xml:space="preserve"> </w:t>
      </w:r>
      <w:r>
        <w:rPr>
          <w:iCs/>
          <w:i/>
        </w:rPr>
        <w:t xml:space="preserve">Sustainable Resource Management</w:t>
      </w:r>
      <w:r>
        <w:t xml:space="preserve">. I have consistently sought opportunities to apply theory to Karachi's realities – most notably in my university project analyzing microplastic contamination in Karachi's coastal waters near Sandspit Beach, a study directly relevant to the Sindh Coastal Zone Management Plan.</w:t>
      </w:r>
    </w:p>
    <w:p>
      <w:pPr>
        <w:pStyle w:val="BodyText"/>
      </w:pPr>
      <w:r>
        <w:t xml:space="preserve">My technical competencies align precisely with the requirements of this</w:t>
      </w:r>
      <w:r>
        <w:t xml:space="preserve"> </w:t>
      </w:r>
      <w:r>
        <w:rPr>
          <w:bCs/>
          <w:b/>
        </w:rPr>
        <w:t xml:space="preserve">Environmental Engineer</w:t>
      </w:r>
      <w:r>
        <w:t xml:space="preserve"> </w:t>
      </w:r>
      <w:r>
        <w:t xml:space="preserve">internship. I am proficient in using AutoCAD Civil 3D for designing waste treatment facilities and stormwater drainage systems, employ GIS software (ArcGIS Pro) to map pollution hotspots across Karachi's municipal boundaries, and conduct field-based water quality testing using EPA methodologies – skills directly transferable to your ongoing projects like the Karachi Water &amp; Sewerage Board (KWSB) improvement initiatives. I also possess hands-on experience in laboratory analysis for parameters such as BOD, COD, TSS, and heavy metals at NUST's Environmental Engineering Lab, having contributed to a research paper on optimizing bio-sand filtration systems for low-income Karachi communities. Crucially, I understand that effective environmental engineering in Pakistan Karachi requires more than technical skill; it demands cultural sensitivity and community engagement – values I actively practice through my volunteer work with the Sindh Environment Protection Agency (SEPA) youth outreach program, where I helped educate residents of Orangi Town on proper waste segregation practices.</w:t>
      </w:r>
    </w:p>
    <w:p>
      <w:pPr>
        <w:pStyle w:val="BodyText"/>
      </w:pPr>
      <w:r>
        <w:t xml:space="preserve">What truly distinguishes me is my unwavering commitment to contributing meaningfully to Pakistan's environmental future. The National Environmental Policy 2019 and the Sindh Climate Change Policy are not just documents I've studied; they are blueprints I aim to help implement on the ground. Karachi's vulnerability to climate change impacts – from intensified monsoon flooding in areas like Lyari and Gadap to rising sea levels threatening coastal infrastructure – fuels my determination. During my academic tenure, I attended the Sindh Environment Summit 2023 in Karachi, where I engaged with experts from K-Electric's sustainability division and the Karachi Municipal Corporation (KMC) on integrating green infrastructure into urban planning. This experience solidified my resolve to work within Pakistan's institutional framework to create scalable solutions.</w:t>
      </w:r>
    </w:p>
    <w:p>
      <w:pPr>
        <w:pStyle w:val="BodyText"/>
      </w:pPr>
      <w:r>
        <w:t xml:space="preserve">I am particularly drawn to [Company Name]'s reputation for pioneering work in sustainable urban development in Pakistan Karachi, specifically your recent project on developing a decentralized wastewater treatment model for informal settlements. I am eager to contribute my skills in data analysis and system design while learning from your team's expertise under the mentorship of senior engineers. My fluency in Urdu (native) and English (professional), coupled with strong communication abilities honed through presentations at student conferences, ensures I can seamlessly collaborate with local communities, government stakeholders like the Sindh Environment Department, and your technical team.</w:t>
      </w:r>
    </w:p>
    <w:p>
      <w:pPr>
        <w:pStyle w:val="BodyText"/>
      </w:pPr>
      <w:r>
        <w:t xml:space="preserve">As a native of Karachi born and raised amidst its vibrant chaos and environmental complexities, I possess an intrinsic understanding of the city's challenges that goes beyond textbook knowledge. I have witnessed firsthand how inadequate waste management leads to clogged drains during monsoons in my neighborhood (Clifton), causing flooding that disrupts livelihoods. This personal connection drives me to seek this internship – not as a mere requirement for graduation, but as a crucial step towards becoming an Environmental Engineer capable of making tangible, positive change in Pakistan's most dynamic city.</w:t>
      </w:r>
    </w:p>
    <w:p>
      <w:pPr>
        <w:pStyle w:val="BodyText"/>
      </w:pPr>
      <w:r>
        <w:t xml:space="preserve">I am deeply committed to contributing my energy, technical skills, and local perspective to [Company Name] during this critical phase of Karachi's environmental management evolution. I am eager to learn from your team while actively supporting initiatives that enhance the health and sustainability of Karachi's communities. Thank you for considering my</w:t>
      </w:r>
      <w:r>
        <w:t xml:space="preserve"> </w:t>
      </w:r>
      <w:r>
        <w:rPr>
          <w:bCs/>
          <w:b/>
        </w:rPr>
        <w:t xml:space="preserve">Internship Application Letter</w:t>
      </w:r>
      <w:r>
        <w:t xml:space="preserve">. I have attached my resume for your detailed review and welcome the opportunity to discuss how my proactive approach, academic background, and genuine passion for Karachi's environmental future can benefit [Company Name]'s mission. I look forward to the possibility of contributing to meaningful projects that will shape a greener, healthier Karachi.</w:t>
      </w:r>
    </w:p>
    <w:p>
      <w:pPr>
        <w:pStyle w:val="BodyText"/>
      </w:pPr>
      <w:r>
        <w:br/>
      </w:r>
      <w:r>
        <w:br/>
      </w:r>
    </w:p>
    <w:p>
      <w:pPr>
        <w:pStyle w:val="BodyText"/>
      </w:pPr>
      <w:r>
        <w:t xml:space="preserve">Sincerely,</w:t>
      </w:r>
    </w:p>
    <w:p>
      <w:pPr>
        <w:pStyle w:val="BodyText"/>
      </w:pPr>
      <w:r>
        <w:br/>
      </w:r>
      <w:r>
        <w:br/>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Karachi</dc:title>
  <dc:creator/>
  <dc:language>en</dc:language>
  <cp:keywords/>
  <dcterms:created xsi:type="dcterms:W3CDTF">2025-12-07T22:53:20Z</dcterms:created>
  <dcterms:modified xsi:type="dcterms:W3CDTF">2025-12-07T22:53:20Z</dcterms:modified>
</cp:coreProperties>
</file>

<file path=docProps/custom.xml><?xml version="1.0" encoding="utf-8"?>
<Properties xmlns="http://schemas.openxmlformats.org/officeDocument/2006/custom-properties" xmlns:vt="http://schemas.openxmlformats.org/officeDocument/2006/docPropsVTypes"/>
</file>